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41a8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244658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dc5b27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2T13:47:49Z</dcterms:created>
  <dcterms:modified xsi:type="dcterms:W3CDTF">2021-12-22T13:47:49Z</dcterms:modified>
</cp:coreProperties>
</file>